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20969493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814775">
        <w:rPr>
          <w:sz w:val="36"/>
          <w:szCs w:val="36"/>
          <w:lang w:val="en-GB"/>
        </w:rPr>
        <w:t>onta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D759C" w14:textId="77777777" w:rsidR="00252BC3" w:rsidRDefault="00252BC3" w:rsidP="00CB37D9">
      <w:pPr>
        <w:spacing w:after="0" w:line="240" w:lineRule="auto"/>
      </w:pPr>
      <w:r>
        <w:separator/>
      </w:r>
    </w:p>
  </w:endnote>
  <w:endnote w:type="continuationSeparator" w:id="0">
    <w:p w14:paraId="1531F54B" w14:textId="77777777" w:rsidR="00252BC3" w:rsidRDefault="00252B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97AF3" w14:textId="77777777" w:rsidR="00B42081" w:rsidRDefault="00B420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3B21E5D" w:rsidR="00CB37D9" w:rsidRPr="00B42081" w:rsidRDefault="00CB37D9" w:rsidP="00B420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67015" w14:textId="77777777" w:rsidR="00B42081" w:rsidRDefault="00B420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110D7" w14:textId="77777777" w:rsidR="00252BC3" w:rsidRDefault="00252BC3" w:rsidP="00CB37D9">
      <w:pPr>
        <w:spacing w:after="0" w:line="240" w:lineRule="auto"/>
      </w:pPr>
      <w:r>
        <w:separator/>
      </w:r>
    </w:p>
  </w:footnote>
  <w:footnote w:type="continuationSeparator" w:id="0">
    <w:p w14:paraId="47B934EF" w14:textId="77777777" w:rsidR="00252BC3" w:rsidRDefault="00252B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C180" w14:textId="77777777" w:rsidR="00B42081" w:rsidRDefault="00B420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7B08D37" w:rsidR="00AD6FC0" w:rsidRPr="00B42081" w:rsidRDefault="00AD6FC0" w:rsidP="00B420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BE978" w14:textId="77777777" w:rsidR="00B42081" w:rsidRDefault="00B420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816255">
    <w:abstractNumId w:val="1"/>
  </w:num>
  <w:num w:numId="2" w16cid:durableId="1179320476">
    <w:abstractNumId w:val="0"/>
  </w:num>
  <w:num w:numId="3" w16cid:durableId="1709600028">
    <w:abstractNumId w:val="2"/>
  </w:num>
  <w:num w:numId="4" w16cid:durableId="1110245900">
    <w:abstractNumId w:val="4"/>
  </w:num>
  <w:num w:numId="5" w16cid:durableId="1336959079">
    <w:abstractNumId w:val="5"/>
  </w:num>
  <w:num w:numId="6" w16cid:durableId="384138402">
    <w:abstractNumId w:val="3"/>
  </w:num>
  <w:num w:numId="7" w16cid:durableId="1056784441">
    <w:abstractNumId w:val="8"/>
  </w:num>
  <w:num w:numId="8" w16cid:durableId="303047504">
    <w:abstractNumId w:val="6"/>
  </w:num>
  <w:num w:numId="9" w16cid:durableId="3666820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52BC3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4208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